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ileen Cho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i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o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 Evergreen Cres Thornhill L3T5V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oi.aile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4798912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